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D57F1" w14:textId="414D9B6C" w:rsidR="001D633C" w:rsidRDefault="001D633C">
      <w:pPr>
        <w:rPr>
          <w:lang w:val="en-GB"/>
        </w:rPr>
      </w:pPr>
    </w:p>
    <w:p w14:paraId="3B3382BB" w14:textId="595045B7" w:rsidR="001D633C" w:rsidRDefault="0016682D">
      <w:pPr>
        <w:rPr>
          <w:lang w:val="en-GB"/>
        </w:rPr>
      </w:pPr>
      <w:r w:rsidRPr="001D633C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256D05C" wp14:editId="778F6242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2486025" cy="686435"/>
            <wp:effectExtent l="0" t="0" r="9525" b="0"/>
            <wp:wrapSquare wrapText="bothSides"/>
            <wp:docPr id="1" name="Picture 1" descr="The Association of Jamaicans (UK) Tru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Association of Jamaicans (UK) Trust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686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2B1307" w14:textId="77777777" w:rsidR="001D633C" w:rsidRDefault="001D633C">
      <w:pPr>
        <w:rPr>
          <w:lang w:val="en-GB"/>
        </w:rPr>
      </w:pPr>
    </w:p>
    <w:p w14:paraId="0985DE3F" w14:textId="112A0F36" w:rsidR="001D633C" w:rsidRPr="001D633C" w:rsidRDefault="001D633C" w:rsidP="00FA274D">
      <w:pPr>
        <w:keepLines/>
        <w:jc w:val="right"/>
        <w:rPr>
          <w:rFonts w:ascii="Arial" w:hAnsi="Arial" w:cs="Arial"/>
          <w:i/>
          <w:sz w:val="20"/>
          <w:lang w:val="en-GB"/>
        </w:rPr>
      </w:pPr>
    </w:p>
    <w:p w14:paraId="08F30C82" w14:textId="77777777" w:rsidR="007A7605" w:rsidRDefault="007A7605" w:rsidP="00EA50A8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5EB8201D" w14:textId="77777777" w:rsidR="007A7605" w:rsidRDefault="007A7605" w:rsidP="007A7605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5A4DBDCE" w14:textId="77777777" w:rsidR="0016682D" w:rsidRDefault="0016682D" w:rsidP="007A7605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3CDFB26A" w14:textId="019CC067" w:rsidR="0016682D" w:rsidRPr="0016682D" w:rsidRDefault="0016682D" w:rsidP="007A7605">
      <w:pPr>
        <w:keepLines/>
        <w:rPr>
          <w:rFonts w:ascii="Arial" w:hAnsi="Arial" w:cs="Arial"/>
          <w:b/>
          <w:sz w:val="22"/>
          <w:szCs w:val="22"/>
          <w:lang w:val="en-GB"/>
        </w:rPr>
      </w:pPr>
      <w:r w:rsidRPr="0016682D">
        <w:rPr>
          <w:rFonts w:ascii="Arial" w:hAnsi="Arial" w:cs="Arial"/>
          <w:b/>
          <w:sz w:val="22"/>
          <w:szCs w:val="22"/>
          <w:lang w:val="en-GB"/>
        </w:rPr>
        <w:t>Membership application form</w:t>
      </w:r>
    </w:p>
    <w:p w14:paraId="496F5C5A" w14:textId="47748ABB" w:rsidR="007A7605" w:rsidRPr="00712604" w:rsidRDefault="001D633C" w:rsidP="007A7605">
      <w:pPr>
        <w:keepLines/>
        <w:rPr>
          <w:rFonts w:ascii="Arial" w:hAnsi="Arial" w:cs="Arial"/>
          <w:sz w:val="44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I wish to become a member of the Association of Jamaicans (UK) Trust </w:t>
      </w:r>
      <w:r w:rsidRPr="001D633C">
        <w:rPr>
          <w:rFonts w:ascii="Arial" w:hAnsi="Arial" w:cs="Arial"/>
          <w:sz w:val="44"/>
          <w:szCs w:val="22"/>
          <w:lang w:val="en-GB"/>
        </w:rPr>
        <w:t>□</w:t>
      </w:r>
    </w:p>
    <w:p w14:paraId="5DAB2F5B" w14:textId="77777777" w:rsidR="0016682D" w:rsidRDefault="0016682D" w:rsidP="00EA50A8">
      <w:pPr>
        <w:rPr>
          <w:rFonts w:ascii="Arial" w:hAnsi="Arial" w:cs="Arial"/>
          <w:sz w:val="22"/>
          <w:szCs w:val="22"/>
          <w:lang w:val="en-GB"/>
        </w:rPr>
      </w:pPr>
    </w:p>
    <w:p w14:paraId="1CD67379" w14:textId="758DD82D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Name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...........................................................................................</w:t>
      </w:r>
    </w:p>
    <w:p w14:paraId="6A18B276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08339F9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Address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.......................................................................................</w:t>
      </w:r>
    </w:p>
    <w:p w14:paraId="1323984F" w14:textId="77777777" w:rsidR="00D31BE6" w:rsidRDefault="00D31BE6" w:rsidP="00EA50A8">
      <w:pPr>
        <w:rPr>
          <w:rFonts w:ascii="Arial" w:hAnsi="Arial" w:cs="Arial"/>
          <w:sz w:val="22"/>
          <w:szCs w:val="22"/>
          <w:lang w:val="en-GB"/>
        </w:rPr>
      </w:pPr>
    </w:p>
    <w:p w14:paraId="10001D62" w14:textId="17C246D2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................................................................................................................................................</w:t>
      </w:r>
    </w:p>
    <w:p w14:paraId="6F7404CD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0E92242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Phone Number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</w:t>
      </w:r>
      <w:r w:rsidR="0021055A">
        <w:rPr>
          <w:rFonts w:ascii="Arial" w:hAnsi="Arial" w:cs="Arial"/>
          <w:sz w:val="22"/>
          <w:szCs w:val="22"/>
          <w:lang w:val="en-GB"/>
        </w:rPr>
        <w:t>....</w:t>
      </w:r>
      <w:r>
        <w:rPr>
          <w:rFonts w:ascii="Arial" w:hAnsi="Arial" w:cs="Arial"/>
          <w:sz w:val="22"/>
          <w:szCs w:val="22"/>
          <w:lang w:val="en-GB"/>
        </w:rPr>
        <w:t>............</w:t>
      </w:r>
      <w:r w:rsidR="0021055A">
        <w:rPr>
          <w:rFonts w:ascii="Arial" w:hAnsi="Arial" w:cs="Arial"/>
          <w:sz w:val="22"/>
          <w:szCs w:val="22"/>
          <w:lang w:val="en-GB"/>
        </w:rPr>
        <w:t>......</w:t>
      </w:r>
      <w:r>
        <w:rPr>
          <w:rFonts w:ascii="Arial" w:hAnsi="Arial" w:cs="Arial"/>
          <w:sz w:val="22"/>
          <w:szCs w:val="22"/>
          <w:lang w:val="en-GB"/>
        </w:rPr>
        <w:t>....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</w:t>
      </w:r>
    </w:p>
    <w:p w14:paraId="1AD42C80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8BBDAE7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Email</w:t>
      </w:r>
      <w:r>
        <w:rPr>
          <w:rFonts w:ascii="Arial" w:hAnsi="Arial" w:cs="Arial"/>
          <w:sz w:val="22"/>
          <w:szCs w:val="22"/>
          <w:lang w:val="en-GB"/>
        </w:rPr>
        <w:t>:</w:t>
      </w:r>
      <w:r w:rsidRPr="00C941AC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>..........................................................</w:t>
      </w:r>
      <w:r w:rsidR="0021055A">
        <w:rPr>
          <w:rFonts w:ascii="Arial" w:hAnsi="Arial" w:cs="Arial"/>
          <w:sz w:val="22"/>
          <w:szCs w:val="22"/>
          <w:lang w:val="en-GB"/>
        </w:rPr>
        <w:t>..........</w:t>
      </w:r>
      <w:r>
        <w:rPr>
          <w:rFonts w:ascii="Arial" w:hAnsi="Arial" w:cs="Arial"/>
          <w:sz w:val="22"/>
          <w:szCs w:val="22"/>
          <w:lang w:val="en-GB"/>
        </w:rPr>
        <w:t>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</w:t>
      </w:r>
    </w:p>
    <w:p w14:paraId="39C9B6CC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0A7672A6" w14:textId="7E1A8BC0" w:rsidR="00EA50A8" w:rsidRDefault="007A7605" w:rsidP="00EA50A8">
      <w:pPr>
        <w:rPr>
          <w:rFonts w:ascii="Arial" w:hAnsi="Arial" w:cs="Arial"/>
          <w:sz w:val="40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te of Birth…………………………………………………………………………….</w:t>
      </w:r>
    </w:p>
    <w:p w14:paraId="7D19092B" w14:textId="11E781A6" w:rsidR="00EA50A8" w:rsidRDefault="00EA50A8" w:rsidP="00EA50A8">
      <w:pPr>
        <w:rPr>
          <w:rFonts w:ascii="Arial" w:hAnsi="Arial" w:cs="Arial"/>
          <w:sz w:val="40"/>
          <w:szCs w:val="22"/>
          <w:lang w:val="en-GB"/>
        </w:rPr>
      </w:pPr>
      <w:r w:rsidRPr="007869C2">
        <w:rPr>
          <w:rFonts w:ascii="Arial" w:hAnsi="Arial" w:cs="Arial"/>
          <w:sz w:val="22"/>
          <w:szCs w:val="22"/>
          <w:lang w:val="en-GB"/>
        </w:rPr>
        <w:t>Male</w:t>
      </w:r>
      <w:r>
        <w:rPr>
          <w:rFonts w:ascii="Arial" w:hAnsi="Arial" w:cs="Arial"/>
          <w:sz w:val="40"/>
          <w:szCs w:val="22"/>
          <w:lang w:val="en-GB"/>
        </w:rPr>
        <w:t xml:space="preserve">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40"/>
          <w:szCs w:val="22"/>
          <w:lang w:val="en-GB"/>
        </w:rPr>
        <w:t xml:space="preserve"> </w:t>
      </w:r>
      <w:r w:rsidRPr="007869C2">
        <w:rPr>
          <w:rFonts w:ascii="Arial" w:hAnsi="Arial" w:cs="Arial"/>
          <w:sz w:val="22"/>
          <w:szCs w:val="22"/>
          <w:lang w:val="en-GB"/>
        </w:rPr>
        <w:t xml:space="preserve">Female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</w:p>
    <w:p w14:paraId="68586124" w14:textId="77777777" w:rsidR="00D31BE6" w:rsidRDefault="007C0324" w:rsidP="00D31BE6">
      <w:pPr>
        <w:spacing w:line="360" w:lineRule="auto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y country of birth .....................................................................................................................</w:t>
      </w:r>
    </w:p>
    <w:p w14:paraId="78E3AAD8" w14:textId="4687F1E9" w:rsidR="007C0324" w:rsidRDefault="007C0324" w:rsidP="00D31BE6">
      <w:pPr>
        <w:spacing w:line="360" w:lineRule="auto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arents / Gran </w:t>
      </w:r>
      <w:proofErr w:type="gramStart"/>
      <w:r>
        <w:rPr>
          <w:rFonts w:ascii="Arial" w:hAnsi="Arial" w:cs="Arial"/>
          <w:sz w:val="22"/>
          <w:szCs w:val="22"/>
          <w:lang w:val="en-GB"/>
        </w:rPr>
        <w:t>parents</w:t>
      </w:r>
      <w:proofErr w:type="gramEnd"/>
      <w:r>
        <w:rPr>
          <w:rFonts w:ascii="Arial" w:hAnsi="Arial" w:cs="Arial"/>
          <w:sz w:val="22"/>
          <w:szCs w:val="22"/>
          <w:lang w:val="en-GB"/>
        </w:rPr>
        <w:t xml:space="preserve"> country of birth .....................................................................................</w:t>
      </w:r>
    </w:p>
    <w:p w14:paraId="6168E8EF" w14:textId="77777777" w:rsidR="00C571C5" w:rsidRDefault="00C571C5" w:rsidP="00C571C5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My special skills or interests I could share with the Association </w:t>
      </w:r>
      <w:proofErr w:type="gramStart"/>
      <w:r>
        <w:rPr>
          <w:rFonts w:ascii="Arial" w:hAnsi="Arial" w:cs="Arial"/>
          <w:sz w:val="22"/>
          <w:szCs w:val="22"/>
          <w:lang w:val="en-GB"/>
        </w:rPr>
        <w:t>are;</w:t>
      </w:r>
      <w:proofErr w:type="gramEnd"/>
    </w:p>
    <w:p w14:paraId="10BD10CA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</w:p>
    <w:p w14:paraId="4039C171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......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.............................................................................................</w:t>
      </w:r>
    </w:p>
    <w:p w14:paraId="02BEDE67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6F66BA6E" w14:textId="6373E50E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nnual </w:t>
      </w:r>
      <w:r w:rsidRPr="003930E1">
        <w:rPr>
          <w:rFonts w:ascii="Arial" w:hAnsi="Arial" w:cs="Arial"/>
          <w:sz w:val="22"/>
          <w:szCs w:val="22"/>
          <w:lang w:val="en-GB"/>
        </w:rPr>
        <w:t>Membership fee</w:t>
      </w:r>
      <w:r>
        <w:rPr>
          <w:rFonts w:ascii="Arial" w:hAnsi="Arial" w:cs="Arial"/>
          <w:sz w:val="22"/>
          <w:szCs w:val="22"/>
          <w:lang w:val="en-GB"/>
        </w:rPr>
        <w:t xml:space="preserve">: </w:t>
      </w:r>
      <w:r w:rsidRPr="003930E1">
        <w:rPr>
          <w:rFonts w:ascii="Arial" w:hAnsi="Arial" w:cs="Arial"/>
          <w:sz w:val="22"/>
          <w:szCs w:val="22"/>
          <w:lang w:val="en-GB"/>
        </w:rPr>
        <w:t xml:space="preserve"> £2</w:t>
      </w:r>
      <w:r w:rsidR="005112B5">
        <w:rPr>
          <w:rFonts w:ascii="Arial" w:hAnsi="Arial" w:cs="Arial"/>
          <w:sz w:val="22"/>
          <w:szCs w:val="22"/>
          <w:lang w:val="en-GB"/>
        </w:rPr>
        <w:t>5</w:t>
      </w:r>
      <w:r w:rsidRPr="003930E1">
        <w:rPr>
          <w:rFonts w:ascii="Arial" w:hAnsi="Arial" w:cs="Arial"/>
          <w:sz w:val="22"/>
          <w:szCs w:val="22"/>
          <w:lang w:val="en-GB"/>
        </w:rPr>
        <w:t xml:space="preserve"> or £1</w:t>
      </w:r>
      <w:r w:rsidR="005112B5">
        <w:rPr>
          <w:rFonts w:ascii="Arial" w:hAnsi="Arial" w:cs="Arial"/>
          <w:sz w:val="22"/>
          <w:szCs w:val="22"/>
          <w:lang w:val="en-GB"/>
        </w:rPr>
        <w:t>5</w:t>
      </w:r>
      <w:r w:rsidRPr="003930E1">
        <w:rPr>
          <w:rFonts w:ascii="Arial" w:hAnsi="Arial" w:cs="Arial"/>
          <w:sz w:val="22"/>
          <w:szCs w:val="22"/>
          <w:lang w:val="en-GB"/>
        </w:rPr>
        <w:t xml:space="preserve"> for members over 65 years of age</w:t>
      </w:r>
      <w:r>
        <w:rPr>
          <w:rFonts w:ascii="Arial" w:hAnsi="Arial" w:cs="Arial"/>
          <w:sz w:val="22"/>
          <w:szCs w:val="22"/>
          <w:lang w:val="en-GB"/>
        </w:rPr>
        <w:t>.</w:t>
      </w:r>
    </w:p>
    <w:p w14:paraId="530B03D3" w14:textId="268F2610" w:rsidR="00EA50A8" w:rsidRDefault="0045462D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Croydon Branch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22"/>
          <w:szCs w:val="22"/>
          <w:lang w:val="en-GB"/>
        </w:rPr>
        <w:t xml:space="preserve">North London Branch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  <w:r w:rsidR="005112B5" w:rsidRPr="005112B5">
        <w:rPr>
          <w:rFonts w:ascii="Arial" w:hAnsi="Arial" w:cs="Arial"/>
          <w:sz w:val="22"/>
          <w:szCs w:val="22"/>
          <w:lang w:val="en-GB"/>
        </w:rPr>
        <w:t>Southwark</w:t>
      </w:r>
      <w:r w:rsidR="005112B5">
        <w:rPr>
          <w:rFonts w:ascii="Arial" w:hAnsi="Arial" w:cs="Arial"/>
          <w:sz w:val="22"/>
          <w:szCs w:val="22"/>
          <w:lang w:val="en-GB"/>
        </w:rPr>
        <w:t xml:space="preserve"> branch </w:t>
      </w:r>
      <w:r w:rsidR="005112B5" w:rsidRPr="00A31370">
        <w:rPr>
          <w:rFonts w:ascii="Arial" w:hAnsi="Arial" w:cs="Arial"/>
          <w:sz w:val="40"/>
          <w:szCs w:val="22"/>
          <w:lang w:val="en-GB"/>
        </w:rPr>
        <w:t>□</w:t>
      </w:r>
      <w:r w:rsidR="005112B5" w:rsidRPr="005112B5">
        <w:rPr>
          <w:rFonts w:ascii="Arial" w:hAnsi="Arial" w:cs="Arial"/>
          <w:sz w:val="22"/>
          <w:szCs w:val="22"/>
          <w:lang w:val="en-GB"/>
        </w:rPr>
        <w:t>Brixton branch</w:t>
      </w:r>
      <w:r w:rsidR="005112B5">
        <w:rPr>
          <w:rFonts w:ascii="Arial" w:hAnsi="Arial" w:cs="Arial"/>
          <w:sz w:val="40"/>
          <w:szCs w:val="22"/>
          <w:lang w:val="en-GB"/>
        </w:rPr>
        <w:t xml:space="preserve"> </w:t>
      </w:r>
    </w:p>
    <w:p w14:paraId="689E9BC7" w14:textId="77777777" w:rsidR="0045462D" w:rsidRDefault="0045462D" w:rsidP="00EA50A8">
      <w:pPr>
        <w:rPr>
          <w:rFonts w:ascii="Arial" w:hAnsi="Arial" w:cs="Arial"/>
          <w:sz w:val="22"/>
          <w:szCs w:val="22"/>
          <w:lang w:val="en-GB"/>
        </w:rPr>
      </w:pPr>
    </w:p>
    <w:p w14:paraId="27CB113D" w14:textId="77777777" w:rsidR="0045462D" w:rsidRDefault="00296AAD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lease make cheque / postal order payable to </w:t>
      </w:r>
      <w:r w:rsidRPr="00296AAD">
        <w:rPr>
          <w:rFonts w:ascii="Arial" w:hAnsi="Arial" w:cs="Arial"/>
          <w:b/>
          <w:sz w:val="22"/>
          <w:szCs w:val="22"/>
          <w:lang w:val="en-GB"/>
        </w:rPr>
        <w:t>The Association of Jamaicans (UK) Trust</w:t>
      </w:r>
    </w:p>
    <w:p w14:paraId="346112E0" w14:textId="77777777" w:rsidR="00296AAD" w:rsidRDefault="00296AAD" w:rsidP="00EA50A8">
      <w:pPr>
        <w:rPr>
          <w:rFonts w:ascii="Arial" w:hAnsi="Arial" w:cs="Arial"/>
          <w:sz w:val="22"/>
          <w:szCs w:val="22"/>
          <w:lang w:val="en-GB"/>
        </w:rPr>
      </w:pPr>
    </w:p>
    <w:p w14:paraId="0B1DDA51" w14:textId="77777777" w:rsidR="0045462D" w:rsidRDefault="0045462D" w:rsidP="00EA50A8">
      <w:pPr>
        <w:rPr>
          <w:rFonts w:ascii="Arial" w:hAnsi="Arial" w:cs="Arial"/>
          <w:sz w:val="22"/>
          <w:szCs w:val="22"/>
          <w:lang w:val="en-GB"/>
        </w:rPr>
      </w:pPr>
    </w:p>
    <w:p w14:paraId="7D3D3485" w14:textId="2A8A6D6A" w:rsidR="007A7605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lease return </w:t>
      </w:r>
      <w:r w:rsidR="00296AAD">
        <w:rPr>
          <w:rFonts w:ascii="Arial" w:hAnsi="Arial" w:cs="Arial"/>
          <w:sz w:val="22"/>
          <w:szCs w:val="22"/>
          <w:lang w:val="en-GB"/>
        </w:rPr>
        <w:t>membership form</w:t>
      </w:r>
      <w:r w:rsidR="006C5F87">
        <w:rPr>
          <w:rFonts w:ascii="Arial" w:hAnsi="Arial" w:cs="Arial"/>
          <w:sz w:val="22"/>
          <w:szCs w:val="22"/>
          <w:lang w:val="en-GB"/>
        </w:rPr>
        <w:t xml:space="preserve"> to; General Secretary or Membership Officer</w:t>
      </w:r>
      <w:r w:rsidR="007A7605">
        <w:rPr>
          <w:rFonts w:ascii="Arial" w:hAnsi="Arial" w:cs="Arial"/>
          <w:sz w:val="22"/>
          <w:szCs w:val="22"/>
          <w:lang w:val="en-GB"/>
        </w:rPr>
        <w:t xml:space="preserve"> (address below)</w:t>
      </w:r>
    </w:p>
    <w:p w14:paraId="134D1F15" w14:textId="21092CEC" w:rsidR="00EA50A8" w:rsidRDefault="007A7605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ontact Donald Douglas for discussion on 07956585981</w:t>
      </w:r>
    </w:p>
    <w:p w14:paraId="10AE3150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05A684E3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te ..............................................................</w:t>
      </w:r>
    </w:p>
    <w:p w14:paraId="60449C21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43268983" w14:textId="77777777" w:rsidR="006C5F87" w:rsidRDefault="005C0EDA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ignature</w:t>
      </w:r>
      <w:r w:rsidR="006C5F87">
        <w:rPr>
          <w:rFonts w:ascii="Arial" w:hAnsi="Arial" w:cs="Arial"/>
          <w:sz w:val="22"/>
          <w:szCs w:val="22"/>
          <w:lang w:val="en-GB"/>
        </w:rPr>
        <w:t xml:space="preserve"> of Applicant ............................................................................</w:t>
      </w:r>
    </w:p>
    <w:p w14:paraId="3876332B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2995C486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ignature of Membership Officer or Secretary .........................................................................</w:t>
      </w:r>
    </w:p>
    <w:p w14:paraId="4DB8F9DC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I wish to make an additional </w:t>
      </w:r>
      <w:r w:rsidR="005C0EDA">
        <w:rPr>
          <w:rFonts w:ascii="Arial" w:hAnsi="Arial" w:cs="Arial"/>
          <w:sz w:val="22"/>
          <w:szCs w:val="22"/>
          <w:lang w:val="en-GB"/>
        </w:rPr>
        <w:t>donation</w:t>
      </w:r>
      <w:r>
        <w:rPr>
          <w:rFonts w:ascii="Arial" w:hAnsi="Arial" w:cs="Arial"/>
          <w:sz w:val="22"/>
          <w:szCs w:val="22"/>
          <w:lang w:val="en-GB"/>
        </w:rPr>
        <w:t xml:space="preserve"> of £5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£10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22"/>
          <w:szCs w:val="22"/>
          <w:lang w:val="en-GB"/>
        </w:rPr>
        <w:t xml:space="preserve"> £15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40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£25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other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</w:p>
    <w:p w14:paraId="0A10D8FD" w14:textId="77777777" w:rsidR="00D31BE6" w:rsidRDefault="00D31BE6" w:rsidP="005C0EDA">
      <w:pPr>
        <w:jc w:val="center"/>
        <w:rPr>
          <w:rFonts w:ascii="Arial" w:hAnsi="Arial"/>
          <w:sz w:val="22"/>
          <w:szCs w:val="22"/>
        </w:rPr>
      </w:pPr>
    </w:p>
    <w:p w14:paraId="39CC418A" w14:textId="00EA58F5" w:rsidR="005C0EDA" w:rsidRPr="00D31BE6" w:rsidRDefault="00D31BE6" w:rsidP="005C0EDA">
      <w:pPr>
        <w:jc w:val="center"/>
        <w:rPr>
          <w:rFonts w:ascii="Arial" w:hAnsi="Arial" w:cs="Arial"/>
          <w:sz w:val="22"/>
          <w:szCs w:val="22"/>
        </w:rPr>
      </w:pPr>
      <w:r w:rsidRPr="00D31BE6">
        <w:rPr>
          <w:rFonts w:ascii="Arial" w:hAnsi="Arial"/>
          <w:sz w:val="22"/>
          <w:szCs w:val="22"/>
        </w:rPr>
        <w:t xml:space="preserve">All information held on </w:t>
      </w:r>
      <w:r>
        <w:rPr>
          <w:rFonts w:ascii="Arial" w:hAnsi="Arial"/>
          <w:sz w:val="22"/>
          <w:szCs w:val="22"/>
        </w:rPr>
        <w:t>members</w:t>
      </w:r>
      <w:r w:rsidRPr="00D31BE6">
        <w:rPr>
          <w:rFonts w:ascii="Arial" w:hAnsi="Arial"/>
          <w:sz w:val="22"/>
          <w:szCs w:val="22"/>
        </w:rPr>
        <w:t xml:space="preserve"> will be treated confidentially and care taken to ensure compliance with the </w:t>
      </w:r>
      <w:r>
        <w:rPr>
          <w:rFonts w:ascii="Arial" w:hAnsi="Arial"/>
          <w:sz w:val="22"/>
          <w:szCs w:val="22"/>
        </w:rPr>
        <w:t>General Data Protection Regulation (GDPR)</w:t>
      </w:r>
    </w:p>
    <w:p w14:paraId="6BFB293E" w14:textId="77777777" w:rsidR="005C0EDA" w:rsidRDefault="005C0EDA" w:rsidP="005C0EDA">
      <w:pPr>
        <w:jc w:val="center"/>
        <w:rPr>
          <w:rFonts w:ascii="Arial" w:hAnsi="Arial" w:cs="Arial"/>
          <w:sz w:val="18"/>
          <w:szCs w:val="18"/>
        </w:rPr>
      </w:pPr>
    </w:p>
    <w:p w14:paraId="1D6A0EC2" w14:textId="0A112D67" w:rsidR="00A840FC" w:rsidRDefault="008348AC" w:rsidP="008348AC">
      <w:pPr>
        <w:pStyle w:val="ListParagraph"/>
        <w:ind w:left="0"/>
        <w:jc w:val="center"/>
        <w:rPr>
          <w:rFonts w:ascii="Arial" w:hAnsi="Arial" w:cs="Arial"/>
          <w:b/>
          <w:sz w:val="18"/>
          <w:szCs w:val="18"/>
        </w:rPr>
      </w:pPr>
      <w:r w:rsidRPr="00A840FC">
        <w:rPr>
          <w:rFonts w:ascii="Arial" w:hAnsi="Arial" w:cs="Arial"/>
          <w:b/>
          <w:sz w:val="18"/>
          <w:szCs w:val="18"/>
        </w:rPr>
        <w:t>The Association of Jamaicans (UK) Trust</w:t>
      </w:r>
    </w:p>
    <w:p w14:paraId="08C4FD39" w14:textId="53A29406" w:rsidR="008348AC" w:rsidRPr="00A840FC" w:rsidRDefault="00DB3C70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5 Northbrook </w:t>
      </w:r>
      <w:r w:rsidR="00151F3A">
        <w:rPr>
          <w:rFonts w:ascii="Arial" w:hAnsi="Arial" w:cs="Arial"/>
          <w:sz w:val="18"/>
          <w:szCs w:val="18"/>
        </w:rPr>
        <w:t>Road</w:t>
      </w:r>
    </w:p>
    <w:p w14:paraId="083337E5" w14:textId="46E05DC0" w:rsidR="008348AC" w:rsidRDefault="008348AC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 w:rsidRPr="00A840FC">
        <w:rPr>
          <w:rFonts w:ascii="Arial" w:hAnsi="Arial" w:cs="Arial"/>
          <w:sz w:val="18"/>
          <w:szCs w:val="18"/>
        </w:rPr>
        <w:t>Croydon</w:t>
      </w:r>
      <w:r w:rsidR="00A840FC">
        <w:rPr>
          <w:rFonts w:ascii="Arial" w:hAnsi="Arial" w:cs="Arial"/>
          <w:sz w:val="18"/>
          <w:szCs w:val="18"/>
        </w:rPr>
        <w:t xml:space="preserve"> </w:t>
      </w:r>
      <w:r w:rsidR="00151F3A">
        <w:rPr>
          <w:rFonts w:ascii="Arial" w:hAnsi="Arial" w:cs="Arial"/>
          <w:sz w:val="18"/>
          <w:szCs w:val="18"/>
        </w:rPr>
        <w:t>CR0 2QL</w:t>
      </w:r>
    </w:p>
    <w:p w14:paraId="64221EC2" w14:textId="77777777" w:rsidR="007A7605" w:rsidRDefault="007A7605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</w:p>
    <w:p w14:paraId="4298C583" w14:textId="427269FC" w:rsidR="00D31BE6" w:rsidRDefault="007A7605" w:rsidP="00D31BE6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ebsite </w:t>
      </w:r>
      <w:r w:rsidR="00C121CE">
        <w:rPr>
          <w:rFonts w:ascii="Arial" w:hAnsi="Arial" w:cs="Arial"/>
          <w:sz w:val="18"/>
          <w:szCs w:val="18"/>
        </w:rPr>
        <w:t>www.</w:t>
      </w:r>
      <w:r>
        <w:rPr>
          <w:rFonts w:ascii="Arial" w:hAnsi="Arial" w:cs="Arial"/>
          <w:sz w:val="18"/>
          <w:szCs w:val="18"/>
        </w:rPr>
        <w:t xml:space="preserve">aojuk.co.uk……e-mail </w:t>
      </w:r>
      <w:hyperlink r:id="rId6" w:history="1">
        <w:r w:rsidR="00D31BE6" w:rsidRPr="00DD564A">
          <w:rPr>
            <w:rStyle w:val="Hyperlink"/>
            <w:rFonts w:ascii="Arial" w:hAnsi="Arial" w:cs="Arial"/>
            <w:sz w:val="18"/>
            <w:szCs w:val="18"/>
          </w:rPr>
          <w:t>info@aojuk.co.uk</w:t>
        </w:r>
      </w:hyperlink>
    </w:p>
    <w:p w14:paraId="550094BC" w14:textId="1CDE202E" w:rsidR="007A35B8" w:rsidRPr="00D31BE6" w:rsidRDefault="00A24177" w:rsidP="00D31BE6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 w:rsidRPr="005C0EDA">
        <w:rPr>
          <w:rFonts w:ascii="Arial" w:hAnsi="Arial" w:cs="Arial"/>
          <w:sz w:val="18"/>
          <w:szCs w:val="18"/>
        </w:rPr>
        <w:t>Registered Charities</w:t>
      </w:r>
      <w:r w:rsidR="00151F3A">
        <w:rPr>
          <w:rFonts w:ascii="Arial" w:hAnsi="Arial" w:cs="Arial"/>
          <w:sz w:val="18"/>
          <w:szCs w:val="18"/>
        </w:rPr>
        <w:t xml:space="preserve">, </w:t>
      </w:r>
      <w:r w:rsidRPr="005C0EDA">
        <w:rPr>
          <w:rFonts w:ascii="Arial" w:hAnsi="Arial" w:cs="Arial"/>
          <w:sz w:val="18"/>
          <w:szCs w:val="18"/>
        </w:rPr>
        <w:t>Registration no. 271040</w:t>
      </w:r>
      <w:r w:rsidR="007A35B8">
        <w:rPr>
          <w:rFonts w:ascii="Arial" w:hAnsi="Arial" w:cs="Arial"/>
          <w:sz w:val="16"/>
          <w:szCs w:val="16"/>
        </w:rPr>
        <w:t xml:space="preserve">    </w:t>
      </w:r>
    </w:p>
    <w:sectPr w:rsidR="007A35B8" w:rsidRPr="00D31BE6" w:rsidSect="007A35B8"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173F06"/>
    <w:multiLevelType w:val="hybridMultilevel"/>
    <w:tmpl w:val="F9B8B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337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S3tDQwMDcysTRV0lEKTi0uzszPAykwrAUAjquR6iwAAAA="/>
  </w:docVars>
  <w:rsids>
    <w:rsidRoot w:val="001D633C"/>
    <w:rsid w:val="00050950"/>
    <w:rsid w:val="00055B0C"/>
    <w:rsid w:val="00110ECC"/>
    <w:rsid w:val="00140B65"/>
    <w:rsid w:val="00151F3A"/>
    <w:rsid w:val="0016682D"/>
    <w:rsid w:val="001D633C"/>
    <w:rsid w:val="0021055A"/>
    <w:rsid w:val="00296AAD"/>
    <w:rsid w:val="002D45BF"/>
    <w:rsid w:val="0045462D"/>
    <w:rsid w:val="004F2D38"/>
    <w:rsid w:val="005112B5"/>
    <w:rsid w:val="005C0EDA"/>
    <w:rsid w:val="00654628"/>
    <w:rsid w:val="00657B8D"/>
    <w:rsid w:val="00691742"/>
    <w:rsid w:val="006C5F87"/>
    <w:rsid w:val="00712604"/>
    <w:rsid w:val="0076271C"/>
    <w:rsid w:val="00781235"/>
    <w:rsid w:val="007A35B8"/>
    <w:rsid w:val="007A7605"/>
    <w:rsid w:val="007C0324"/>
    <w:rsid w:val="008348AC"/>
    <w:rsid w:val="008F1CA3"/>
    <w:rsid w:val="008F5F71"/>
    <w:rsid w:val="009F389A"/>
    <w:rsid w:val="00A24177"/>
    <w:rsid w:val="00A840FC"/>
    <w:rsid w:val="00AB627E"/>
    <w:rsid w:val="00AC2020"/>
    <w:rsid w:val="00B66A69"/>
    <w:rsid w:val="00C121CE"/>
    <w:rsid w:val="00C571C5"/>
    <w:rsid w:val="00CF1E10"/>
    <w:rsid w:val="00D31BE6"/>
    <w:rsid w:val="00DB3C70"/>
    <w:rsid w:val="00DF2695"/>
    <w:rsid w:val="00E0212A"/>
    <w:rsid w:val="00E225F2"/>
    <w:rsid w:val="00E80842"/>
    <w:rsid w:val="00EA50A8"/>
    <w:rsid w:val="00EF00B7"/>
    <w:rsid w:val="00FA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61871D"/>
  <w15:docId w15:val="{FA53150F-3A67-441E-B0F2-76B4364DD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B8D"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57B8D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57B8D"/>
    <w:rPr>
      <w:rFonts w:asciiTheme="majorHAnsi" w:eastAsiaTheme="majorEastAsia" w:hAnsiTheme="majorHAnsi" w:cstheme="majorBidi"/>
      <w:b/>
      <w:bCs/>
      <w:snapToGrid w:val="0"/>
      <w:kern w:val="32"/>
      <w:sz w:val="32"/>
      <w:szCs w:val="3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657B8D"/>
    <w:pPr>
      <w:spacing w:after="60"/>
      <w:jc w:val="center"/>
      <w:outlineLvl w:val="1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rsid w:val="00657B8D"/>
    <w:rPr>
      <w:rFonts w:asciiTheme="majorHAnsi" w:eastAsiaTheme="majorEastAsia" w:hAnsiTheme="majorHAnsi" w:cstheme="majorBidi"/>
      <w:snapToGrid w:val="0"/>
      <w:sz w:val="24"/>
      <w:szCs w:val="24"/>
      <w:lang w:val="en-US" w:eastAsia="en-US"/>
    </w:rPr>
  </w:style>
  <w:style w:type="character" w:styleId="Strong">
    <w:name w:val="Strong"/>
    <w:qFormat/>
    <w:rsid w:val="00657B8D"/>
    <w:rPr>
      <w:b/>
      <w:bCs/>
    </w:rPr>
  </w:style>
  <w:style w:type="character" w:styleId="Emphasis">
    <w:name w:val="Emphasis"/>
    <w:basedOn w:val="DefaultParagraphFont"/>
    <w:qFormat/>
    <w:rsid w:val="00657B8D"/>
    <w:rPr>
      <w:i/>
      <w:iCs/>
    </w:rPr>
  </w:style>
  <w:style w:type="paragraph" w:styleId="ListParagraph">
    <w:name w:val="List Paragraph"/>
    <w:basedOn w:val="Normal"/>
    <w:uiPriority w:val="34"/>
    <w:qFormat/>
    <w:rsid w:val="00A24177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D31B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B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aojuk.co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W</dc:creator>
  <cp:lastModifiedBy>Donald Douglas</cp:lastModifiedBy>
  <cp:revision>6</cp:revision>
  <cp:lastPrinted>2019-04-25T12:35:00Z</cp:lastPrinted>
  <dcterms:created xsi:type="dcterms:W3CDTF">2025-02-07T13:01:00Z</dcterms:created>
  <dcterms:modified xsi:type="dcterms:W3CDTF">2025-07-15T14:26:00Z</dcterms:modified>
</cp:coreProperties>
</file>